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D45891" w14:textId="77777777" w:rsidR="00550F83" w:rsidRDefault="005C7DE9">
      <w:pPr>
        <w:pStyle w:val="2"/>
        <w:keepNext w:val="0"/>
        <w:keepLines w:val="0"/>
        <w:spacing w:after="80"/>
        <w:rPr>
          <w:b/>
          <w:color w:val="802020"/>
          <w:sz w:val="34"/>
          <w:szCs w:val="34"/>
        </w:rPr>
      </w:pPr>
      <w:bookmarkStart w:id="0" w:name="_ndvy2qd1t42x" w:colFirst="0" w:colLast="0"/>
      <w:bookmarkEnd w:id="0"/>
      <w:r>
        <w:rPr>
          <w:b/>
          <w:color w:val="802020"/>
          <w:sz w:val="34"/>
          <w:szCs w:val="34"/>
        </w:rPr>
        <w:t>2. How to open a file</w:t>
      </w:r>
    </w:p>
    <w:p w14:paraId="7CD45892" w14:textId="77777777" w:rsidR="00550F83" w:rsidRDefault="005C7DE9">
      <w:r>
        <w:pict w14:anchorId="7CD45910">
          <v:rect id="_x0000_i1025" style="width:0;height:1.5pt" o:hralign="center" o:hrstd="t" o:hr="t" fillcolor="#a0a0a0" stroked="f"/>
        </w:pict>
      </w:r>
    </w:p>
    <w:p w14:paraId="7CD45893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Opening and closing a file is one of the basic techniques.</w:t>
      </w:r>
    </w:p>
    <w:p w14:paraId="7CD45894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Error trapping is important because files that exist outside the program may not actually exist.</w:t>
      </w:r>
    </w:p>
    <w:p w14:paraId="7CD45895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It is a good way to write a program by predicting that an error will occur in advance and thinking about how to deal with it.</w:t>
      </w:r>
    </w:p>
    <w:p w14:paraId="7CD45896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 xml:space="preserve">In C language, error handling is </w:t>
      </w:r>
      <w:r w:rsidRPr="00745027">
        <w:rPr>
          <w:lang w:val="en-US"/>
        </w:rPr>
        <w:t>(unfortunately) basically done by yourself.</w:t>
      </w:r>
    </w:p>
    <w:p w14:paraId="7CD45897" w14:textId="77777777" w:rsidR="00550F83" w:rsidRPr="00745027" w:rsidRDefault="005C7DE9">
      <w:pPr>
        <w:spacing w:before="240" w:after="240"/>
        <w:rPr>
          <w:color w:val="808080"/>
          <w:lang w:val="en-US"/>
        </w:rPr>
      </w:pPr>
      <w:r w:rsidRPr="00745027">
        <w:rPr>
          <w:color w:val="808080"/>
          <w:lang w:val="en-US"/>
        </w:rPr>
        <w:t>(Therefore, there is an advantage that you can take the advanced tactic of ignoring the error.)</w:t>
      </w:r>
    </w:p>
    <w:p w14:paraId="7CD45898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In order to be able to give a file desired by a user to the program from the command line, the arguments of the main</w:t>
      </w:r>
      <w:r w:rsidRPr="00745027">
        <w:rPr>
          <w:lang w:val="en-US"/>
        </w:rPr>
        <w:t xml:space="preserve"> () function should be learnt here.</w:t>
      </w:r>
    </w:p>
    <w:p w14:paraId="7CD45899" w14:textId="77777777" w:rsidR="00550F83" w:rsidRDefault="005C7DE9">
      <w:r>
        <w:pict w14:anchorId="7CD45911">
          <v:rect id="_x0000_i1026" style="width:0;height:1.5pt" o:hralign="center" o:hrstd="t" o:hr="t" fillcolor="#a0a0a0" stroked="f"/>
        </w:pict>
      </w:r>
    </w:p>
    <w:p w14:paraId="7CD4589A" w14:textId="77777777" w:rsidR="00550F83" w:rsidRPr="00745027" w:rsidRDefault="005C7DE9">
      <w:pPr>
        <w:pStyle w:val="3"/>
        <w:keepNext w:val="0"/>
        <w:keepLines w:val="0"/>
        <w:spacing w:before="280"/>
        <w:rPr>
          <w:b/>
          <w:color w:val="802020"/>
          <w:sz w:val="26"/>
          <w:szCs w:val="26"/>
          <w:lang w:val="en-US"/>
        </w:rPr>
      </w:pPr>
      <w:bookmarkStart w:id="1" w:name="_aeg45bi8gz01" w:colFirst="0" w:colLast="0"/>
      <w:bookmarkEnd w:id="1"/>
      <w:r w:rsidRPr="00745027">
        <w:rPr>
          <w:b/>
          <w:color w:val="802020"/>
          <w:sz w:val="26"/>
          <w:szCs w:val="26"/>
          <w:lang w:val="en-US"/>
        </w:rPr>
        <w:t>02.01. Open a file carelessly</w:t>
      </w:r>
    </w:p>
    <w:p w14:paraId="7CD4589B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Use the fopen() function to open a file.</w:t>
      </w:r>
    </w:p>
    <w:p w14:paraId="7CD4589C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When you check fopen with man, if you want to use the fopen() function, you will be instructed to write "#include &lt;stdio.h&gt;" in advance, so write i</w:t>
      </w:r>
      <w:r w:rsidRPr="00745027">
        <w:rPr>
          <w:lang w:val="en-US"/>
        </w:rPr>
        <w:t>t at the beginning of the source.</w:t>
      </w:r>
    </w:p>
    <w:p w14:paraId="7CD4589D" w14:textId="30B7DF95" w:rsidR="00550F83" w:rsidRPr="00745027" w:rsidRDefault="005C7DE9">
      <w:pPr>
        <w:spacing w:before="240" w:after="240"/>
        <w:rPr>
          <w:color w:val="808080"/>
          <w:lang w:val="en-US"/>
        </w:rPr>
      </w:pPr>
      <w:r w:rsidRPr="00745027">
        <w:rPr>
          <w:color w:val="808080"/>
          <w:lang w:val="en-US"/>
        </w:rPr>
        <w:t>(Actually, the printf</w:t>
      </w:r>
      <w:r w:rsidRPr="00745027">
        <w:rPr>
          <w:color w:val="808080"/>
          <w:lang w:val="en-US"/>
        </w:rPr>
        <w:t>() that you usually use already requires the same thing, so you don't need to write it twice.)</w:t>
      </w:r>
    </w:p>
    <w:p w14:paraId="7CD4589E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 xml:space="preserve">You specify the target file name and how to open it (here you want to read the file, so "r" is specified </w:t>
      </w:r>
      <w:r w:rsidRPr="00745027">
        <w:rPr>
          <w:lang w:val="en-US"/>
        </w:rPr>
        <w:t>to indicate your request) on using the function.</w:t>
      </w:r>
    </w:p>
    <w:p w14:paraId="7CD4589F" w14:textId="1909370A" w:rsidR="00550F83" w:rsidRPr="00745027" w:rsidRDefault="005C7DE9">
      <w:pPr>
        <w:spacing w:before="240" w:after="240"/>
        <w:rPr>
          <w:color w:val="808080"/>
          <w:lang w:val="en-US"/>
        </w:rPr>
      </w:pPr>
      <w:r w:rsidRPr="00745027">
        <w:rPr>
          <w:color w:val="808080"/>
          <w:lang w:val="en-US"/>
        </w:rPr>
        <w:t>(See also the man page for the second argument of fopen</w:t>
      </w:r>
      <w:r w:rsidRPr="00745027">
        <w:rPr>
          <w:color w:val="808080"/>
          <w:lang w:val="en-US"/>
        </w:rPr>
        <w:t>())</w:t>
      </w:r>
    </w:p>
    <w:p w14:paraId="7CD458A0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If the file is opened successfully, you will be given a "file tag (pointer to the FILE structure)" corresponding to the target file.</w:t>
      </w:r>
    </w:p>
    <w:p w14:paraId="7CD458A1" w14:textId="77777777" w:rsidR="00550F83" w:rsidRPr="00745027" w:rsidRDefault="005C7DE9">
      <w:pPr>
        <w:spacing w:before="240" w:after="240"/>
        <w:rPr>
          <w:color w:val="808080"/>
          <w:lang w:val="en-US"/>
        </w:rPr>
      </w:pPr>
      <w:r w:rsidRPr="00745027">
        <w:rPr>
          <w:color w:val="808080"/>
          <w:lang w:val="en-US"/>
        </w:rPr>
        <w:t xml:space="preserve">(Formally, it </w:t>
      </w:r>
      <w:r w:rsidRPr="00745027">
        <w:rPr>
          <w:color w:val="808080"/>
          <w:lang w:val="en-US"/>
        </w:rPr>
        <w:t>is called a file descriptor.)</w:t>
      </w:r>
    </w:p>
    <w:p w14:paraId="7CD458A2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After that, data input / output is performed using the tag.</w:t>
      </w:r>
    </w:p>
    <w:p w14:paraId="7CD458A3" w14:textId="77777777" w:rsidR="00550F83" w:rsidRPr="00745027" w:rsidRDefault="005C7DE9">
      <w:pPr>
        <w:spacing w:before="240" w:after="240"/>
        <w:rPr>
          <w:color w:val="A0D8A2"/>
          <w:lang w:val="en-US"/>
        </w:rPr>
      </w:pPr>
      <w:r w:rsidRPr="00745027">
        <w:rPr>
          <w:lang w:val="en-US"/>
        </w:rPr>
        <w:t>After use, use the fclose() function to close the file.</w:t>
      </w:r>
    </w:p>
    <w:p w14:paraId="7CD458A4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lastRenderedPageBreak/>
        <w:t>This was not necessary when using standard I/O.</w:t>
      </w:r>
    </w:p>
    <w:p w14:paraId="7CD458A5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This is because the compiler always closes the standard output</w:t>
      </w:r>
      <w:r w:rsidRPr="00745027">
        <w:rPr>
          <w:lang w:val="en-US"/>
        </w:rPr>
        <w:t xml:space="preserve"> silently at the end of the execution.</w:t>
      </w:r>
    </w:p>
    <w:p w14:paraId="7CD458A6" w14:textId="1191414B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The compiler compiles your program with such functions by secretly adding them before and after the program</w:t>
      </w:r>
      <w:r w:rsidR="00745027">
        <w:rPr>
          <w:rFonts w:hint="eastAsia"/>
          <w:lang w:val="en-US"/>
        </w:rPr>
        <w:t>,</w:t>
      </w:r>
      <w:r w:rsidRPr="00745027">
        <w:rPr>
          <w:lang w:val="en-US"/>
        </w:rPr>
        <w:t xml:space="preserve"> you wrote so that you can perform "open for standard I/O" and "close for standard I/O" operations at the time</w:t>
      </w:r>
      <w:r w:rsidRPr="00745027">
        <w:rPr>
          <w:lang w:val="en-US"/>
        </w:rPr>
        <w:t xml:space="preserve"> of program execution and termination. He was kind to us.</w:t>
      </w:r>
    </w:p>
    <w:p w14:paraId="7CD458A7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02-01-OpenFile-NotSoGood.c (code/02-01/02-01-OpenFile-NotSoGood.c)</w:t>
      </w:r>
    </w:p>
    <w:p w14:paraId="7CD458A8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The main points of this new program are argc and argv, which are the arguments of the main() function.</w:t>
      </w:r>
    </w:p>
    <w:p w14:paraId="7CD458A9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From argc, you can see the n</w:t>
      </w:r>
      <w:r w:rsidRPr="00745027">
        <w:rPr>
          <w:lang w:val="en-US"/>
        </w:rPr>
        <w:t>umber of arguments at runtime. This number includes the name of the executable file itself.</w:t>
      </w:r>
    </w:p>
    <w:p w14:paraId="7CD458AA" w14:textId="471CC420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argv</w:t>
      </w:r>
      <w:r w:rsidRPr="00745027">
        <w:rPr>
          <w:lang w:val="en-US"/>
        </w:rPr>
        <w:t>[] is an array of string pointers. This array is prepared for the size of argc (0 to argc-1).</w:t>
      </w:r>
    </w:p>
    <w:p w14:paraId="7CD458AB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When you refer to one character string pointer, the character str</w:t>
      </w:r>
      <w:r w:rsidRPr="00745027">
        <w:rPr>
          <w:lang w:val="en-US"/>
        </w:rPr>
        <w:t>ing continues from there to the byte containing'\ 0'.</w:t>
      </w:r>
    </w:p>
    <w:p w14:paraId="7CD458AC" w14:textId="77777777" w:rsidR="00550F83" w:rsidRPr="00745027" w:rsidRDefault="005C7DE9">
      <w:pPr>
        <w:spacing w:before="240" w:after="240"/>
        <w:rPr>
          <w:color w:val="808080"/>
          <w:lang w:val="en-US"/>
        </w:rPr>
      </w:pPr>
      <w:r w:rsidRPr="00745027">
        <w:rPr>
          <w:color w:val="808080"/>
          <w:lang w:val="en-US"/>
        </w:rPr>
        <w:t>(By the way, how is the character '\0’ in memory? You should have learned it.)</w:t>
      </w:r>
    </w:p>
    <w:p w14:paraId="7CD458AD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For example, if you set</w:t>
      </w:r>
    </w:p>
    <w:p w14:paraId="7CD458AE" w14:textId="77777777" w:rsidR="00550F83" w:rsidRPr="00745027" w:rsidRDefault="005C7DE9">
      <w:pPr>
        <w:rPr>
          <w:lang w:val="en-US"/>
        </w:rPr>
      </w:pPr>
      <w:r w:rsidRPr="00745027">
        <w:rPr>
          <w:lang w:val="en-US"/>
        </w:rPr>
        <w:t>$ ./02-01-OpenFile-NotSoGood</w:t>
      </w:r>
    </w:p>
    <w:p w14:paraId="7CD458AF" w14:textId="77777777" w:rsidR="00550F83" w:rsidRPr="00745027" w:rsidRDefault="00550F83">
      <w:pPr>
        <w:rPr>
          <w:lang w:val="en-US"/>
        </w:rPr>
      </w:pPr>
    </w:p>
    <w:p w14:paraId="7CD458B0" w14:textId="77777777" w:rsidR="00550F83" w:rsidRPr="00745027" w:rsidRDefault="005C7DE9">
      <w:pPr>
        <w:rPr>
          <w:lang w:val="en-US"/>
        </w:rPr>
      </w:pPr>
      <w:r w:rsidRPr="00745027">
        <w:rPr>
          <w:lang w:val="en-US"/>
        </w:rPr>
        <w:t>The main function of the user program is called by the OS at the start where:</w:t>
      </w:r>
    </w:p>
    <w:p w14:paraId="7CD458B1" w14:textId="77777777" w:rsidR="00550F83" w:rsidRPr="00745027" w:rsidRDefault="00550F83">
      <w:pPr>
        <w:rPr>
          <w:lang w:val="en-US"/>
        </w:rPr>
      </w:pPr>
    </w:p>
    <w:p w14:paraId="7CD458B2" w14:textId="77777777" w:rsidR="00550F83" w:rsidRPr="00745027" w:rsidRDefault="005C7DE9">
      <w:pPr>
        <w:rPr>
          <w:lang w:val="en-US"/>
        </w:rPr>
      </w:pPr>
      <w:r w:rsidRPr="00745027">
        <w:rPr>
          <w:lang w:val="en-US"/>
        </w:rPr>
        <w:t>- argc is1</w:t>
      </w:r>
    </w:p>
    <w:p w14:paraId="7CD458B3" w14:textId="2FFE3AA6" w:rsidR="00550F83" w:rsidRPr="00745027" w:rsidRDefault="005C7DE9">
      <w:pPr>
        <w:rPr>
          <w:lang w:val="en-US"/>
        </w:rPr>
      </w:pPr>
      <w:r w:rsidRPr="00745027">
        <w:rPr>
          <w:lang w:val="en-US"/>
        </w:rPr>
        <w:t>- argv</w:t>
      </w:r>
      <w:r w:rsidRPr="00745027">
        <w:rPr>
          <w:lang w:val="en-US"/>
        </w:rPr>
        <w:t xml:space="preserve">[0] is the </w:t>
      </w:r>
      <w:r w:rsidR="00745027">
        <w:rPr>
          <w:rFonts w:hint="eastAsia"/>
          <w:lang w:val="en-US"/>
        </w:rPr>
        <w:t>first-byte</w:t>
      </w:r>
      <w:r w:rsidRPr="00745027">
        <w:rPr>
          <w:lang w:val="en-US"/>
        </w:rPr>
        <w:t xml:space="preserve"> address of an area of 27 bytes containing the string "./02-01-OpenFile-NotSoGood"</w:t>
      </w:r>
    </w:p>
    <w:p w14:paraId="7CD458B4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In another example, if you set</w:t>
      </w:r>
    </w:p>
    <w:p w14:paraId="7CD458B5" w14:textId="77777777" w:rsidR="00550F83" w:rsidRPr="00745027" w:rsidRDefault="005C7DE9">
      <w:pPr>
        <w:rPr>
          <w:lang w:val="en-US"/>
        </w:rPr>
      </w:pPr>
      <w:r w:rsidRPr="00745027">
        <w:rPr>
          <w:lang w:val="en-US"/>
        </w:rPr>
        <w:t>$ ./02-01-OpenFile-NotSoGood abc.txt 2ndoption.log 2011</w:t>
      </w:r>
    </w:p>
    <w:p w14:paraId="7CD458B6" w14:textId="77777777" w:rsidR="00550F83" w:rsidRPr="00745027" w:rsidRDefault="00550F83">
      <w:pPr>
        <w:rPr>
          <w:lang w:val="en-US"/>
        </w:rPr>
      </w:pPr>
    </w:p>
    <w:p w14:paraId="7CD458B7" w14:textId="77777777" w:rsidR="00550F83" w:rsidRPr="00745027" w:rsidRDefault="005C7DE9">
      <w:pPr>
        <w:rPr>
          <w:lang w:val="en-US"/>
        </w:rPr>
      </w:pPr>
      <w:r w:rsidRPr="00745027">
        <w:rPr>
          <w:lang w:val="en-US"/>
        </w:rPr>
        <w:t>- argc is 4</w:t>
      </w:r>
    </w:p>
    <w:p w14:paraId="7CD458B8" w14:textId="64D73AF8" w:rsidR="00550F83" w:rsidRPr="00745027" w:rsidRDefault="005C7DE9">
      <w:pPr>
        <w:rPr>
          <w:lang w:val="en-US"/>
        </w:rPr>
      </w:pPr>
      <w:r w:rsidRPr="00745027">
        <w:rPr>
          <w:lang w:val="en-US"/>
        </w:rPr>
        <w:t>-  argv</w:t>
      </w:r>
      <w:r w:rsidRPr="00745027">
        <w:rPr>
          <w:lang w:val="en-US"/>
        </w:rPr>
        <w:t xml:space="preserve">[0] is the </w:t>
      </w:r>
      <w:r w:rsidR="00745027">
        <w:rPr>
          <w:rFonts w:hint="eastAsia"/>
          <w:lang w:val="en-US"/>
        </w:rPr>
        <w:t>first-byte</w:t>
      </w:r>
      <w:r w:rsidRPr="00745027">
        <w:rPr>
          <w:lang w:val="en-US"/>
        </w:rPr>
        <w:t xml:space="preserve"> address of an area of 27 bytes containing the string “./02-01-OpenFile-NotSoGood"</w:t>
      </w:r>
    </w:p>
    <w:p w14:paraId="7CD458B9" w14:textId="2CAC30C2" w:rsidR="00550F83" w:rsidRPr="00745027" w:rsidRDefault="005C7DE9">
      <w:pPr>
        <w:rPr>
          <w:lang w:val="en-US"/>
        </w:rPr>
      </w:pPr>
      <w:r w:rsidRPr="00745027">
        <w:rPr>
          <w:lang w:val="en-US"/>
        </w:rPr>
        <w:t>- argv</w:t>
      </w:r>
      <w:r w:rsidRPr="00745027">
        <w:rPr>
          <w:lang w:val="en-US"/>
        </w:rPr>
        <w:t xml:space="preserve">[1] is the </w:t>
      </w:r>
      <w:r w:rsidR="00745027">
        <w:rPr>
          <w:rFonts w:hint="eastAsia"/>
          <w:lang w:val="en-US"/>
        </w:rPr>
        <w:t>first-byte</w:t>
      </w:r>
      <w:r w:rsidRPr="00745027">
        <w:rPr>
          <w:lang w:val="en-US"/>
        </w:rPr>
        <w:t xml:space="preserve"> address of the </w:t>
      </w:r>
      <w:r w:rsidRPr="00745027">
        <w:rPr>
          <w:lang w:val="en-US"/>
        </w:rPr>
        <w:t>8-byte area containing the character string "abc.txt"</w:t>
      </w:r>
    </w:p>
    <w:p w14:paraId="7CD458BA" w14:textId="359CE6F4" w:rsidR="00550F83" w:rsidRPr="00745027" w:rsidRDefault="005C7DE9">
      <w:pPr>
        <w:rPr>
          <w:lang w:val="en-US"/>
        </w:rPr>
      </w:pPr>
      <w:r w:rsidRPr="00745027">
        <w:rPr>
          <w:lang w:val="en-US"/>
        </w:rPr>
        <w:lastRenderedPageBreak/>
        <w:t>- argv</w:t>
      </w:r>
      <w:r w:rsidRPr="00745027">
        <w:rPr>
          <w:lang w:val="en-US"/>
        </w:rPr>
        <w:t>[2] is the first byte address of the 14-byte area containing  "2ndoption.log"</w:t>
      </w:r>
    </w:p>
    <w:p w14:paraId="7CD458BB" w14:textId="5F54E49F" w:rsidR="00550F83" w:rsidRPr="00745027" w:rsidRDefault="005C7DE9">
      <w:pPr>
        <w:rPr>
          <w:lang w:val="en-US"/>
        </w:rPr>
      </w:pPr>
      <w:r w:rsidRPr="00745027">
        <w:rPr>
          <w:lang w:val="en-US"/>
        </w:rPr>
        <w:t>- argv</w:t>
      </w:r>
      <w:r w:rsidRPr="00745027">
        <w:rPr>
          <w:lang w:val="en-US"/>
        </w:rPr>
        <w:t xml:space="preserve">[3] is the first byte address of the 5-byte area containing "2011" (note that this is letters, not an integer </w:t>
      </w:r>
      <w:r w:rsidRPr="00745027">
        <w:rPr>
          <w:lang w:val="en-US"/>
        </w:rPr>
        <w:t>value)</w:t>
      </w:r>
    </w:p>
    <w:p w14:paraId="7CD458BC" w14:textId="77777777" w:rsidR="00550F83" w:rsidRPr="00745027" w:rsidRDefault="00550F83">
      <w:pPr>
        <w:rPr>
          <w:lang w:val="en-US"/>
        </w:rPr>
      </w:pPr>
    </w:p>
    <w:p w14:paraId="7CD458BD" w14:textId="77777777" w:rsidR="00550F83" w:rsidRPr="00745027" w:rsidRDefault="005C7DE9">
      <w:pPr>
        <w:rPr>
          <w:color w:val="808080"/>
          <w:lang w:val="en-US"/>
        </w:rPr>
      </w:pPr>
      <w:r w:rsidRPr="00745027">
        <w:rPr>
          <w:color w:val="808080"/>
          <w:lang w:val="en-US"/>
        </w:rPr>
        <w:t>(You may be aware of one extra byte for each string area. It is used to put the string terminator '\ 0')</w:t>
      </w:r>
    </w:p>
    <w:p w14:paraId="7CD458BE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This program works, but sometimes it gets stucked.</w:t>
      </w:r>
    </w:p>
    <w:p w14:paraId="7CD458BF" w14:textId="77777777" w:rsidR="00550F83" w:rsidRDefault="005C7DE9">
      <w:pPr>
        <w:spacing w:before="240" w:after="240"/>
      </w:pPr>
      <w:r>
        <w:t>Let's actually try it.</w:t>
      </w:r>
    </w:p>
    <w:tbl>
      <w:tblPr>
        <w:tblStyle w:val="a5"/>
        <w:tblW w:w="8990" w:type="dxa"/>
        <w:tblInd w:w="0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600" w:firstRow="0" w:lastRow="0" w:firstColumn="0" w:lastColumn="0" w:noHBand="1" w:noVBand="1"/>
      </w:tblPr>
      <w:tblGrid>
        <w:gridCol w:w="8990"/>
      </w:tblGrid>
      <w:tr w:rsidR="00550F83" w:rsidRPr="00745027" w14:paraId="7CD458CA" w14:textId="77777777">
        <w:trPr>
          <w:trHeight w:val="4160"/>
        </w:trPr>
        <w:tc>
          <w:tcPr>
            <w:tcW w:w="8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458C0" w14:textId="77777777" w:rsidR="00550F83" w:rsidRPr="00745027" w:rsidRDefault="005C7DE9">
            <w:pPr>
              <w:rPr>
                <w:lang w:val="en-US"/>
              </w:rPr>
            </w:pPr>
            <w:r w:rsidRPr="00745027">
              <w:rPr>
                <w:lang w:val="en-US"/>
              </w:rPr>
              <w:t>$ gcc -Wall -o 02-01-OpenFile-NotSoGood 02-01-OpenFile-NotSoGood.c</w:t>
            </w:r>
          </w:p>
          <w:p w14:paraId="7CD458C1" w14:textId="77777777" w:rsidR="00550F83" w:rsidRPr="00745027" w:rsidRDefault="005C7DE9">
            <w:pPr>
              <w:widowControl w:val="0"/>
              <w:rPr>
                <w:color w:val="A52A2A"/>
                <w:lang w:val="en-US"/>
              </w:rPr>
            </w:pPr>
            <w:r w:rsidRPr="00745027">
              <w:rPr>
                <w:lang w:val="en-US"/>
              </w:rPr>
              <w:t xml:space="preserve">$ </w:t>
            </w:r>
            <w:r w:rsidRPr="00745027">
              <w:rPr>
                <w:lang w:val="en-US"/>
              </w:rPr>
              <w:t xml:space="preserve">emacs abc.txt </w:t>
            </w:r>
            <w:r w:rsidRPr="00745027">
              <w:rPr>
                <w:color w:val="A52A2A"/>
                <w:lang w:val="en-US"/>
              </w:rPr>
              <w:t>(Let's create something. This time, the contents can be empty.)</w:t>
            </w:r>
          </w:p>
          <w:p w14:paraId="7CD458C2" w14:textId="77777777" w:rsidR="00550F83" w:rsidRPr="00745027" w:rsidRDefault="005C7DE9">
            <w:pPr>
              <w:widowControl w:val="0"/>
              <w:rPr>
                <w:color w:val="A52A2A"/>
                <w:lang w:val="en-US"/>
              </w:rPr>
            </w:pPr>
            <w:r w:rsidRPr="00745027">
              <w:rPr>
                <w:lang w:val="en-US"/>
              </w:rPr>
              <w:t xml:space="preserve">$ ls </w:t>
            </w:r>
            <w:r w:rsidRPr="00745027">
              <w:rPr>
                <w:color w:val="A52A2A"/>
                <w:lang w:val="en-US"/>
              </w:rPr>
              <w:t>(02-01-OpenFile-NotSoGood, 02-01-OpenFile-NotSoGood.c, abc.txt should be there)</w:t>
            </w:r>
          </w:p>
          <w:p w14:paraId="7CD458C3" w14:textId="77777777" w:rsidR="00550F83" w:rsidRPr="00745027" w:rsidRDefault="005C7DE9">
            <w:pPr>
              <w:widowControl w:val="0"/>
              <w:rPr>
                <w:color w:val="A52A2A"/>
                <w:lang w:val="en-US"/>
              </w:rPr>
            </w:pPr>
            <w:r w:rsidRPr="00745027">
              <w:rPr>
                <w:lang w:val="en-US"/>
              </w:rPr>
              <w:t xml:space="preserve">$ ./02-01-OpenFile-NotSoGood abc.txt </w:t>
            </w:r>
            <w:r w:rsidRPr="00745027">
              <w:rPr>
                <w:color w:val="A52A2A"/>
                <w:lang w:val="en-US"/>
              </w:rPr>
              <w:t>(works properly)</w:t>
            </w:r>
          </w:p>
          <w:p w14:paraId="7CD458C4" w14:textId="77777777" w:rsidR="00550F83" w:rsidRPr="00745027" w:rsidRDefault="005C7DE9">
            <w:pPr>
              <w:widowControl w:val="0"/>
              <w:rPr>
                <w:color w:val="A52A2A"/>
                <w:lang w:val="en-US"/>
              </w:rPr>
            </w:pPr>
            <w:r w:rsidRPr="00745027">
              <w:rPr>
                <w:lang w:val="en-US"/>
              </w:rPr>
              <w:t xml:space="preserve">$ ./02- 01-OpenFile-NotSoGood </w:t>
            </w:r>
            <w:r w:rsidRPr="00745027">
              <w:rPr>
                <w:color w:val="A52A2A"/>
                <w:lang w:val="en-US"/>
              </w:rPr>
              <w:t>(falls)</w:t>
            </w:r>
          </w:p>
          <w:p w14:paraId="7CD458C5" w14:textId="77777777" w:rsidR="00550F83" w:rsidRPr="00745027" w:rsidRDefault="005C7DE9">
            <w:pPr>
              <w:widowControl w:val="0"/>
              <w:rPr>
                <w:color w:val="A52A2A"/>
                <w:lang w:val="en-US"/>
              </w:rPr>
            </w:pPr>
            <w:r w:rsidRPr="00745027">
              <w:rPr>
                <w:lang w:val="en-US"/>
              </w:rPr>
              <w:t>$</w:t>
            </w:r>
            <w:r w:rsidRPr="00745027">
              <w:rPr>
                <w:lang w:val="en-US"/>
              </w:rPr>
              <w:t xml:space="preserve"> ./02-01-OpenFile-NotSoGood def.txt </w:t>
            </w:r>
            <w:r w:rsidRPr="00745027">
              <w:rPr>
                <w:color w:val="A52A2A"/>
                <w:lang w:val="en-US"/>
              </w:rPr>
              <w:t>(falls)</w:t>
            </w:r>
          </w:p>
          <w:p w14:paraId="7CD458C6" w14:textId="77777777" w:rsidR="00550F83" w:rsidRPr="00745027" w:rsidRDefault="005C7DE9">
            <w:pPr>
              <w:widowControl w:val="0"/>
              <w:rPr>
                <w:color w:val="A52A2A"/>
                <w:lang w:val="en-US"/>
              </w:rPr>
            </w:pPr>
            <w:r w:rsidRPr="00745027">
              <w:rPr>
                <w:lang w:val="en-US"/>
              </w:rPr>
              <w:t xml:space="preserve">$ chmod u-r abc.txt </w:t>
            </w:r>
            <w:r w:rsidRPr="00745027">
              <w:rPr>
                <w:color w:val="A52A2A"/>
                <w:lang w:val="en-US"/>
              </w:rPr>
              <w:t>(If you yourself cannot read abc.txt ...)</w:t>
            </w:r>
          </w:p>
          <w:p w14:paraId="7CD458C7" w14:textId="77777777" w:rsidR="00550F83" w:rsidRPr="00745027" w:rsidRDefault="005C7DE9">
            <w:pPr>
              <w:widowControl w:val="0"/>
              <w:rPr>
                <w:color w:val="A52A2A"/>
                <w:lang w:val="en-US"/>
              </w:rPr>
            </w:pPr>
            <w:r w:rsidRPr="00745027">
              <w:rPr>
                <w:lang w:val="en-US"/>
              </w:rPr>
              <w:t xml:space="preserve">$. / 02-01-OpenFile-NotSoGood abc.txt </w:t>
            </w:r>
            <w:r w:rsidRPr="00745027">
              <w:rPr>
                <w:color w:val="A52A2A"/>
                <w:lang w:val="en-US"/>
              </w:rPr>
              <w:t>(It will fail even if you specify existing abc.txt)</w:t>
            </w:r>
          </w:p>
          <w:p w14:paraId="7CD458C8" w14:textId="77777777" w:rsidR="00550F83" w:rsidRPr="00745027" w:rsidRDefault="005C7DE9">
            <w:pPr>
              <w:widowControl w:val="0"/>
              <w:rPr>
                <w:color w:val="A52A2A"/>
                <w:lang w:val="en-US"/>
              </w:rPr>
            </w:pPr>
            <w:r w:rsidRPr="00745027">
              <w:rPr>
                <w:lang w:val="en-US"/>
              </w:rPr>
              <w:t xml:space="preserve">$ chmod u+r abc.txt </w:t>
            </w:r>
            <w:r w:rsidRPr="00745027">
              <w:rPr>
                <w:color w:val="A52A2A"/>
                <w:lang w:val="en-US"/>
              </w:rPr>
              <w:t>(If you restore abc.txt so that you can read it yourself ...)</w:t>
            </w:r>
          </w:p>
          <w:p w14:paraId="7CD458C9" w14:textId="77777777" w:rsidR="00550F83" w:rsidRPr="00745027" w:rsidRDefault="005C7DE9">
            <w:pPr>
              <w:widowControl w:val="0"/>
              <w:rPr>
                <w:lang w:val="en-US"/>
              </w:rPr>
            </w:pPr>
            <w:r w:rsidRPr="00745027">
              <w:rPr>
                <w:lang w:val="en-US"/>
              </w:rPr>
              <w:t xml:space="preserve">$ ./02-01-OpenFile-NotSoGood abc.txt </w:t>
            </w:r>
            <w:r w:rsidRPr="00745027">
              <w:rPr>
                <w:color w:val="A52A2A"/>
                <w:lang w:val="en-US"/>
              </w:rPr>
              <w:t>(returned to work properly)</w:t>
            </w:r>
          </w:p>
        </w:tc>
      </w:tr>
    </w:tbl>
    <w:p w14:paraId="7CD458CB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How many segmentation faults have you experienced? Do you understand the reasons?</w:t>
      </w:r>
    </w:p>
    <w:p w14:paraId="7CD458CC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All of these segfaults can be avoided by writi</w:t>
      </w:r>
      <w:r w:rsidRPr="00745027">
        <w:rPr>
          <w:lang w:val="en-US"/>
        </w:rPr>
        <w:t>ng a well-behaved program (writing the correct and beautiful C language documents).</w:t>
      </w:r>
    </w:p>
    <w:p w14:paraId="7CD458CD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You should avoid these critical errors.</w:t>
      </w:r>
    </w:p>
    <w:p w14:paraId="7CD458CE" w14:textId="77777777" w:rsidR="00550F83" w:rsidRPr="00745027" w:rsidRDefault="005C7DE9">
      <w:pPr>
        <w:spacing w:before="240" w:after="240"/>
        <w:rPr>
          <w:b/>
          <w:u w:val="single"/>
          <w:lang w:val="en-US"/>
        </w:rPr>
      </w:pPr>
      <w:r w:rsidRPr="00745027">
        <w:rPr>
          <w:b/>
          <w:u w:val="single"/>
          <w:lang w:val="en-US"/>
        </w:rPr>
        <w:t>Exercise</w:t>
      </w:r>
    </w:p>
    <w:p w14:paraId="7CD458CF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b/>
          <w:lang w:val="en-US"/>
        </w:rPr>
        <w:t>02-01-ex1</w:t>
      </w:r>
      <w:r w:rsidRPr="00745027">
        <w:rPr>
          <w:lang w:val="en-US"/>
        </w:rPr>
        <w:t>: Describe the characteristics of functional programming languages ​​in a manner that is fit to the explanation in</w:t>
      </w:r>
      <w:r w:rsidRPr="00745027">
        <w:rPr>
          <w:lang w:val="en-US"/>
        </w:rPr>
        <w:t xml:space="preserve"> this section.</w:t>
      </w:r>
    </w:p>
    <w:p w14:paraId="7CD458D0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b/>
          <w:lang w:val="en-US"/>
        </w:rPr>
        <w:t xml:space="preserve">02-01-ex2 </w:t>
      </w:r>
      <w:r w:rsidRPr="00745027">
        <w:rPr>
          <w:lang w:val="en-US"/>
        </w:rPr>
        <w:t>: Explain the general usage of the UNIX command chmod in a way that matches the use in this section.</w:t>
      </w:r>
    </w:p>
    <w:p w14:paraId="7CD458D1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b/>
          <w:lang w:val="en-US"/>
        </w:rPr>
        <w:t>02-01-ex3</w:t>
      </w:r>
      <w:r w:rsidRPr="00745027">
        <w:rPr>
          <w:lang w:val="en-US"/>
        </w:rPr>
        <w:t>: What happens if you write "#include &lt;stdio.h&gt;" more than once in the program?</w:t>
      </w:r>
    </w:p>
    <w:p w14:paraId="7CD458D2" w14:textId="77777777" w:rsidR="00550F83" w:rsidRPr="00745027" w:rsidRDefault="005C7DE9">
      <w:pPr>
        <w:spacing w:before="240" w:after="240"/>
        <w:rPr>
          <w:color w:val="808080"/>
          <w:lang w:val="en-US"/>
        </w:rPr>
      </w:pPr>
      <w:r w:rsidRPr="00745027">
        <w:rPr>
          <w:color w:val="808080"/>
          <w:lang w:val="en-US"/>
        </w:rPr>
        <w:lastRenderedPageBreak/>
        <w:t xml:space="preserve">(Hint: Answers could be found in section </w:t>
      </w:r>
      <w:r w:rsidRPr="00745027">
        <w:rPr>
          <w:color w:val="808080"/>
          <w:lang w:val="en-US"/>
        </w:rPr>
        <w:t>04.02.)</w:t>
      </w:r>
    </w:p>
    <w:p w14:paraId="7CD458D3" w14:textId="77777777" w:rsidR="00550F83" w:rsidRDefault="005C7DE9">
      <w:r>
        <w:pict w14:anchorId="7CD45912">
          <v:rect id="_x0000_i1027" style="width:0;height:1.5pt" o:hralign="center" o:hrstd="t" o:hr="t" fillcolor="#a0a0a0" stroked="f"/>
        </w:pict>
      </w:r>
    </w:p>
    <w:p w14:paraId="7CD458D4" w14:textId="77777777" w:rsidR="00550F83" w:rsidRPr="00745027" w:rsidRDefault="005C7DE9">
      <w:pPr>
        <w:pStyle w:val="3"/>
        <w:keepNext w:val="0"/>
        <w:keepLines w:val="0"/>
        <w:spacing w:before="280"/>
        <w:rPr>
          <w:b/>
          <w:color w:val="802020"/>
          <w:sz w:val="26"/>
          <w:szCs w:val="26"/>
          <w:lang w:val="en-US"/>
        </w:rPr>
      </w:pPr>
      <w:bookmarkStart w:id="2" w:name="_pxh5io6moxpk" w:colFirst="0" w:colLast="0"/>
      <w:bookmarkEnd w:id="2"/>
      <w:r w:rsidRPr="00745027">
        <w:rPr>
          <w:b/>
          <w:color w:val="802020"/>
          <w:sz w:val="26"/>
          <w:szCs w:val="26"/>
          <w:lang w:val="en-US"/>
        </w:rPr>
        <w:t>02.02. Open files elegantly</w:t>
      </w:r>
    </w:p>
    <w:p w14:paraId="7CD458D5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The program below is a program that can handle various situations even if the number of files to be set as arguments.</w:t>
      </w:r>
    </w:p>
    <w:p w14:paraId="7CD458D6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02-02-OpenFile-Full.c (code/02-02/02-02-OpenFile-Full.c)</w:t>
      </w:r>
    </w:p>
    <w:p w14:paraId="7CD458D7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 xml:space="preserve"> Difference from 02-01 (code/02-02/02-01_02-02.html)</w:t>
      </w:r>
    </w:p>
    <w:p w14:paraId="7CD458D8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A user may specify non-existing files.</w:t>
      </w:r>
    </w:p>
    <w:p w14:paraId="7CD458D9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In the above example that works properly, yet if you specify non-existent files, it will go segfault.</w:t>
      </w:r>
    </w:p>
    <w:p w14:paraId="7CD458DA" w14:textId="23BBF15B" w:rsidR="00550F83" w:rsidRPr="00745027" w:rsidRDefault="005C7DE9">
      <w:pPr>
        <w:spacing w:before="240" w:after="240"/>
        <w:rPr>
          <w:color w:val="808080"/>
          <w:lang w:val="en-US"/>
        </w:rPr>
      </w:pPr>
      <w:r w:rsidRPr="00745027">
        <w:rPr>
          <w:color w:val="808080"/>
          <w:lang w:val="en-US"/>
        </w:rPr>
        <w:t xml:space="preserve">(If you're familiar with it, explain to the people around you who </w:t>
      </w:r>
      <w:r w:rsidR="00571D0D">
        <w:rPr>
          <w:rFonts w:hint="eastAsia"/>
          <w:color w:val="808080"/>
          <w:lang w:val="en-US"/>
        </w:rPr>
        <w:t>are</w:t>
      </w:r>
      <w:r w:rsidRPr="00745027">
        <w:rPr>
          <w:color w:val="808080"/>
          <w:lang w:val="en-US"/>
        </w:rPr>
        <w:t xml:space="preserve"> causing segfault. If you can answer it, you ar</w:t>
      </w:r>
      <w:r w:rsidRPr="00745027">
        <w:rPr>
          <w:color w:val="808080"/>
          <w:lang w:val="en-US"/>
        </w:rPr>
        <w:t>e a wise man.)</w:t>
      </w:r>
    </w:p>
    <w:p w14:paraId="7CD458DB" w14:textId="77777777" w:rsidR="00550F83" w:rsidRPr="00745027" w:rsidRDefault="005C7DE9">
      <w:pPr>
        <w:spacing w:before="240" w:after="240"/>
        <w:rPr>
          <w:color w:val="808080"/>
          <w:lang w:val="en-US"/>
        </w:rPr>
      </w:pPr>
      <w:r w:rsidRPr="00745027">
        <w:rPr>
          <w:color w:val="808080"/>
          <w:lang w:val="en-US"/>
        </w:rPr>
        <w:t>(If there are no people around you, you can use either a doll or a stuffed animal.)</w:t>
      </w:r>
    </w:p>
    <w:p w14:paraId="7CD458DC" w14:textId="77777777" w:rsidR="00550F83" w:rsidRPr="00745027" w:rsidRDefault="005C7DE9">
      <w:pPr>
        <w:spacing w:before="240" w:after="240"/>
        <w:rPr>
          <w:color w:val="808080"/>
          <w:lang w:val="en-US"/>
        </w:rPr>
      </w:pPr>
      <w:r w:rsidRPr="00745027">
        <w:rPr>
          <w:color w:val="808080"/>
          <w:lang w:val="en-US"/>
        </w:rPr>
        <w:t>(An extension of this approach, is known as a teddy bear debugging. Cute.)</w:t>
      </w:r>
    </w:p>
    <w:p w14:paraId="7CD458DD" w14:textId="77777777" w:rsidR="00550F83" w:rsidRPr="00745027" w:rsidRDefault="005C7DE9">
      <w:pPr>
        <w:spacing w:before="240" w:after="240"/>
        <w:rPr>
          <w:color w:val="808080"/>
          <w:lang w:val="en-US"/>
        </w:rPr>
      </w:pPr>
      <w:r w:rsidRPr="00745027">
        <w:rPr>
          <w:color w:val="808080"/>
          <w:lang w:val="en-US"/>
        </w:rPr>
        <w:t xml:space="preserve">(Those who can't answer it are okay. I will explain it in 02.03.) </w:t>
      </w:r>
    </w:p>
    <w:p w14:paraId="7CD458DE" w14:textId="048F903F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 xml:space="preserve">You should </w:t>
      </w:r>
      <w:r w:rsidR="00D528B8">
        <w:rPr>
          <w:rFonts w:hint="eastAsia"/>
          <w:lang w:val="en-US"/>
        </w:rPr>
        <w:t>take</w:t>
      </w:r>
      <w:r w:rsidRPr="00745027">
        <w:rPr>
          <w:lang w:val="en-US"/>
        </w:rPr>
        <w:t xml:space="preserve"> </w:t>
      </w:r>
      <w:r w:rsidR="00D528B8">
        <w:rPr>
          <w:rFonts w:hint="eastAsia"/>
          <w:lang w:val="en-US"/>
        </w:rPr>
        <w:t>action</w:t>
      </w:r>
      <w:r w:rsidRPr="00745027">
        <w:rPr>
          <w:lang w:val="en-US"/>
        </w:rPr>
        <w:t xml:space="preserve"> to prevent </w:t>
      </w:r>
      <w:r w:rsidR="00D528B8">
        <w:rPr>
          <w:rFonts w:hint="eastAsia"/>
          <w:lang w:val="en-US"/>
        </w:rPr>
        <w:t>trouble</w:t>
      </w:r>
      <w:r w:rsidRPr="00745027">
        <w:rPr>
          <w:lang w:val="en-US"/>
        </w:rPr>
        <w:t>.</w:t>
      </w:r>
    </w:p>
    <w:p w14:paraId="7CD458DF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In fact, for most of the cases, the library functions you use will tell you in return whether they are working (or working) as expected.</w:t>
      </w:r>
    </w:p>
    <w:p w14:paraId="7CD458E0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You can use that value well.</w:t>
      </w:r>
    </w:p>
    <w:p w14:paraId="7CD458E1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For new library functions that will appear in the future, pl</w:t>
      </w:r>
      <w:r w:rsidRPr="00745027">
        <w:rPr>
          <w:lang w:val="en-US"/>
        </w:rPr>
        <w:t>ease refer to the man page for knowing their usage and the meaning of the return value.</w:t>
      </w:r>
    </w:p>
    <w:p w14:paraId="7CD458E2" w14:textId="77777777" w:rsidR="00550F83" w:rsidRPr="00745027" w:rsidRDefault="005C7DE9">
      <w:pPr>
        <w:spacing w:before="240" w:after="240"/>
        <w:rPr>
          <w:color w:val="808080"/>
          <w:lang w:val="en-US"/>
        </w:rPr>
      </w:pPr>
      <w:r w:rsidRPr="00745027">
        <w:rPr>
          <w:color w:val="808080"/>
          <w:lang w:val="en-US"/>
        </w:rPr>
        <w:t>(I don't prepare man pages from now on like before.)</w:t>
      </w:r>
    </w:p>
    <w:p w14:paraId="7CD458E3" w14:textId="77777777" w:rsidR="00550F83" w:rsidRPr="00745027" w:rsidRDefault="005C7DE9">
      <w:pPr>
        <w:spacing w:before="240" w:after="240"/>
        <w:rPr>
          <w:color w:val="808080"/>
          <w:lang w:val="en-US"/>
        </w:rPr>
      </w:pPr>
      <w:r w:rsidRPr="00745027">
        <w:rPr>
          <w:color w:val="808080"/>
          <w:lang w:val="en-US"/>
        </w:rPr>
        <w:t>(You can google. However, if you should find the correct page of Unix, not of Windows, otherwise it will be confusi</w:t>
      </w:r>
      <w:r w:rsidRPr="00745027">
        <w:rPr>
          <w:color w:val="808080"/>
          <w:lang w:val="en-US"/>
        </w:rPr>
        <w:t>ng. Google teacher is not perfect.)</w:t>
      </w:r>
    </w:p>
    <w:p w14:paraId="7CD458E4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 xml:space="preserve">As a computer programmer's unwritten rule, </w:t>
      </w:r>
      <w:r w:rsidRPr="00745027">
        <w:rPr>
          <w:b/>
          <w:lang w:val="en-US"/>
        </w:rPr>
        <w:t>if the return integer value is 0, it is interpreted as "as expected; peaceful"</w:t>
      </w:r>
      <w:r w:rsidRPr="00745027">
        <w:rPr>
          <w:lang w:val="en-US"/>
        </w:rPr>
        <w:t>.</w:t>
      </w:r>
    </w:p>
    <w:p w14:paraId="7CD458E5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lastRenderedPageBreak/>
        <w:t>In the future, when you create a function by yourself in C language and return the state as a ret</w:t>
      </w:r>
      <w:r w:rsidRPr="00745027">
        <w:rPr>
          <w:lang w:val="en-US"/>
        </w:rPr>
        <w:t>urn value, make it an integer type and return 0 to tell the normal end, and return a non-zero value for other abnormal ends.</w:t>
      </w:r>
    </w:p>
    <w:p w14:paraId="7CD458E6" w14:textId="77777777" w:rsidR="00550F83" w:rsidRPr="00745027" w:rsidRDefault="005C7DE9">
      <w:pPr>
        <w:spacing w:before="240" w:after="240"/>
        <w:rPr>
          <w:color w:val="808080"/>
          <w:lang w:val="en-US"/>
        </w:rPr>
      </w:pPr>
      <w:r w:rsidRPr="00745027">
        <w:rPr>
          <w:color w:val="808080"/>
          <w:lang w:val="en-US"/>
        </w:rPr>
        <w:t>(Because this is a "cultural practice", not a few programmers don't have this habit.)</w:t>
      </w:r>
    </w:p>
    <w:p w14:paraId="7CD458E7" w14:textId="77777777" w:rsidR="00550F83" w:rsidRPr="00745027" w:rsidRDefault="005C7DE9">
      <w:pPr>
        <w:spacing w:before="240" w:after="240"/>
        <w:rPr>
          <w:color w:val="808080"/>
          <w:lang w:val="en-US"/>
        </w:rPr>
      </w:pPr>
      <w:r w:rsidRPr="00745027">
        <w:rPr>
          <w:color w:val="808080"/>
          <w:lang w:val="en-US"/>
        </w:rPr>
        <w:t>(If you follow it, wise people will think tha</w:t>
      </w:r>
      <w:r w:rsidRPr="00745027">
        <w:rPr>
          <w:color w:val="808080"/>
          <w:lang w:val="en-US"/>
        </w:rPr>
        <w:t>t you are cool. See the exercise for the reason. )</w:t>
      </w:r>
    </w:p>
    <w:p w14:paraId="7CD458E8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Also, get in the habit of closing the file with fclose() as soon as you run out of use.</w:t>
      </w:r>
    </w:p>
    <w:p w14:paraId="7CD458E9" w14:textId="77777777" w:rsidR="00550F83" w:rsidRPr="00745027" w:rsidRDefault="005C7DE9">
      <w:pPr>
        <w:spacing w:before="240" w:after="240"/>
        <w:rPr>
          <w:color w:val="808080"/>
          <w:lang w:val="en-US"/>
        </w:rPr>
      </w:pPr>
      <w:r w:rsidRPr="00745027">
        <w:rPr>
          <w:color w:val="808080"/>
          <w:lang w:val="en-US"/>
        </w:rPr>
        <w:t>(Organization will help you in the future, avoiding bugs!)</w:t>
      </w:r>
    </w:p>
    <w:p w14:paraId="7CD458EA" w14:textId="77777777" w:rsidR="00550F83" w:rsidRPr="00745027" w:rsidRDefault="005C7DE9">
      <w:pPr>
        <w:spacing w:before="240" w:after="240"/>
        <w:rPr>
          <w:b/>
          <w:u w:val="single"/>
          <w:lang w:val="en-US"/>
        </w:rPr>
      </w:pPr>
      <w:r w:rsidRPr="00745027">
        <w:rPr>
          <w:b/>
          <w:u w:val="single"/>
          <w:lang w:val="en-US"/>
        </w:rPr>
        <w:t>Exercise</w:t>
      </w:r>
    </w:p>
    <w:p w14:paraId="7CD458EB" w14:textId="3BA01B50" w:rsidR="00550F83" w:rsidRPr="00745027" w:rsidRDefault="005C7DE9">
      <w:pPr>
        <w:spacing w:before="240" w:after="240"/>
        <w:rPr>
          <w:lang w:val="en-US"/>
        </w:rPr>
      </w:pPr>
      <w:r w:rsidRPr="00745027">
        <w:rPr>
          <w:b/>
          <w:lang w:val="en-US"/>
        </w:rPr>
        <w:t>02-02-ex1</w:t>
      </w:r>
      <w:r w:rsidRPr="00745027">
        <w:rPr>
          <w:lang w:val="en-US"/>
        </w:rPr>
        <w:t>: In a C program written by a familiar p</w:t>
      </w:r>
      <w:r w:rsidRPr="00745027">
        <w:rPr>
          <w:lang w:val="en-US"/>
        </w:rPr>
        <w:t xml:space="preserve">rogrammer, 0 is set for a function that returns an integer at the end of </w:t>
      </w:r>
      <w:r w:rsidR="00D528B8">
        <w:rPr>
          <w:rFonts w:hint="eastAsia"/>
          <w:lang w:val="en-US"/>
        </w:rPr>
        <w:t xml:space="preserve">a </w:t>
      </w:r>
      <w:r w:rsidRPr="00745027">
        <w:rPr>
          <w:lang w:val="en-US"/>
        </w:rPr>
        <w:t>normal operation. In many cases, -1 is returned at the time of abnormal termination.</w:t>
      </w:r>
    </w:p>
    <w:p w14:paraId="7CD458EC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- There is a reason for this. Look it up and try to explain it.</w:t>
      </w:r>
    </w:p>
    <w:p w14:paraId="7CD458ED" w14:textId="77777777" w:rsidR="00550F83" w:rsidRPr="00745027" w:rsidRDefault="005C7DE9">
      <w:pPr>
        <w:spacing w:before="240" w:after="240"/>
        <w:rPr>
          <w:color w:val="808080"/>
          <w:lang w:val="en-US"/>
        </w:rPr>
      </w:pPr>
      <w:r w:rsidRPr="00745027">
        <w:rPr>
          <w:color w:val="808080"/>
          <w:lang w:val="en-US"/>
        </w:rPr>
        <w:t>(Hint: 2's complement expression)</w:t>
      </w:r>
    </w:p>
    <w:p w14:paraId="7CD458EE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b/>
          <w:lang w:val="en-US"/>
        </w:rPr>
        <w:t>02-02-ex2</w:t>
      </w:r>
      <w:r w:rsidRPr="00745027">
        <w:rPr>
          <w:lang w:val="en-US"/>
        </w:rPr>
        <w:t>: When you create an executable file from a C source file and execute it, there is an upper limit to the number of files that can be opened at the same time.</w:t>
      </w:r>
    </w:p>
    <w:p w14:paraId="7CD458EF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- Please express the meaning of "at the same time" accurately.</w:t>
      </w:r>
    </w:p>
    <w:p w14:paraId="7CD458F0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 xml:space="preserve">- Show the maximum number </w:t>
      </w:r>
      <w:r w:rsidRPr="00745027">
        <w:rPr>
          <w:lang w:val="en-US"/>
        </w:rPr>
        <w:t>along with the survey method.</w:t>
      </w:r>
    </w:p>
    <w:p w14:paraId="7CD458F1" w14:textId="10BC61E5" w:rsidR="00550F83" w:rsidRPr="00745027" w:rsidRDefault="005C7DE9">
      <w:pPr>
        <w:spacing w:before="240" w:after="240"/>
        <w:rPr>
          <w:color w:val="808080"/>
          <w:lang w:val="en-US"/>
        </w:rPr>
      </w:pPr>
      <w:r w:rsidRPr="00745027">
        <w:rPr>
          <w:color w:val="808080"/>
          <w:lang w:val="en-US"/>
        </w:rPr>
        <w:t xml:space="preserve">(Once upon a time, I actually got hurt by this </w:t>
      </w:r>
      <w:r w:rsidR="00D528B8" w:rsidRPr="00745027">
        <w:rPr>
          <w:rFonts w:hint="eastAsia"/>
          <w:color w:val="808080"/>
          <w:lang w:val="en-US"/>
        </w:rPr>
        <w:t>…</w:t>
      </w:r>
      <w:r w:rsidRPr="00745027">
        <w:rPr>
          <w:color w:val="808080"/>
          <w:lang w:val="en-US"/>
        </w:rPr>
        <w:t xml:space="preserve"> The number at that time was surprisingly small </w:t>
      </w:r>
      <w:r w:rsidRPr="00745027">
        <w:rPr>
          <w:rFonts w:hint="eastAsia"/>
          <w:color w:val="808080"/>
          <w:lang w:val="en-US"/>
        </w:rPr>
        <w:t>…</w:t>
      </w:r>
      <w:r w:rsidRPr="00745027">
        <w:rPr>
          <w:color w:val="808080"/>
          <w:lang w:val="en-US"/>
        </w:rPr>
        <w:t>)</w:t>
      </w:r>
    </w:p>
    <w:p w14:paraId="7CD458F2" w14:textId="77777777" w:rsidR="00550F83" w:rsidRDefault="005C7DE9">
      <w:pPr>
        <w:rPr>
          <w:highlight w:val="red"/>
        </w:rPr>
      </w:pPr>
      <w:r>
        <w:pict w14:anchorId="7CD45913">
          <v:rect id="_x0000_i1028" style="width:0;height:1.5pt" o:hralign="center" o:hrstd="t" o:hr="t" fillcolor="#a0a0a0" stroked="f"/>
        </w:pict>
      </w:r>
    </w:p>
    <w:p w14:paraId="7CD458F3" w14:textId="77777777" w:rsidR="00550F83" w:rsidRPr="00745027" w:rsidRDefault="005C7DE9">
      <w:pPr>
        <w:pStyle w:val="3"/>
        <w:keepNext w:val="0"/>
        <w:keepLines w:val="0"/>
        <w:spacing w:before="280"/>
        <w:rPr>
          <w:b/>
          <w:color w:val="802020"/>
          <w:sz w:val="26"/>
          <w:szCs w:val="26"/>
          <w:lang w:val="en-US"/>
        </w:rPr>
      </w:pPr>
      <w:bookmarkStart w:id="3" w:name="_qr2plil53y5u" w:colFirst="0" w:colLast="0"/>
      <w:bookmarkEnd w:id="3"/>
      <w:r w:rsidRPr="00745027">
        <w:rPr>
          <w:b/>
          <w:color w:val="802020"/>
          <w:sz w:val="26"/>
          <w:szCs w:val="26"/>
          <w:lang w:val="en-US"/>
        </w:rPr>
        <w:t>02.03. Cooperation with bash</w:t>
      </w:r>
    </w:p>
    <w:p w14:paraId="7CD458F4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Why does the main() function return an integer value?</w:t>
      </w:r>
    </w:p>
    <w:p w14:paraId="7CD458F5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That's because it's useful when calling a program from a terminal (strictly speaking, a shell called bash running there).</w:t>
      </w:r>
    </w:p>
    <w:p w14:paraId="7CD458F6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lastRenderedPageBreak/>
        <w:t>In the UNIX computer used in this class, a shell called bash is used in the terminal, and it acts as an intermediary between the progr</w:t>
      </w:r>
      <w:r w:rsidRPr="00745027">
        <w:rPr>
          <w:lang w:val="en-US"/>
        </w:rPr>
        <w:t>ams and your character input / output.</w:t>
      </w:r>
    </w:p>
    <w:p w14:paraId="7CD458F7" w14:textId="77777777" w:rsidR="00550F83" w:rsidRPr="00745027" w:rsidRDefault="005C7DE9">
      <w:pPr>
        <w:spacing w:before="240" w:after="240"/>
        <w:rPr>
          <w:color w:val="808080"/>
          <w:lang w:val="en-US"/>
        </w:rPr>
      </w:pPr>
      <w:r w:rsidRPr="00745027">
        <w:rPr>
          <w:color w:val="808080"/>
          <w:lang w:val="en-US"/>
        </w:rPr>
        <w:t>(The typed characters are passed to a program, and the character strings from the program are displayed on the screen.)</w:t>
      </w:r>
    </w:p>
    <w:p w14:paraId="7CD458F8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 xml:space="preserve">Actually, all programs and commands run on the bash command line return integer values. There is </w:t>
      </w:r>
      <w:r w:rsidRPr="00745027">
        <w:rPr>
          <w:lang w:val="en-US"/>
        </w:rPr>
        <w:t>an agreement to have it.</w:t>
      </w:r>
    </w:p>
    <w:p w14:paraId="7CD458F9" w14:textId="77777777" w:rsidR="00550F83" w:rsidRPr="00745027" w:rsidRDefault="005C7DE9">
      <w:pPr>
        <w:spacing w:before="240" w:after="240"/>
        <w:rPr>
          <w:color w:val="808080"/>
          <w:lang w:val="en-US"/>
        </w:rPr>
      </w:pPr>
      <w:r w:rsidRPr="00745027">
        <w:rPr>
          <w:color w:val="808080"/>
          <w:lang w:val="en-US"/>
        </w:rPr>
        <w:t>(Since bash is also a UNIX command, you can check its function on the man page)</w:t>
      </w:r>
    </w:p>
    <w:p w14:paraId="7CD458FA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The program created in section 02.02. returns 0 if it ends normally, and returns some other value if it ends abnormally.</w:t>
      </w:r>
    </w:p>
    <w:p w14:paraId="7CD458FB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 xml:space="preserve">On the bash side, there is an </w:t>
      </w:r>
      <w:r w:rsidRPr="00745027">
        <w:rPr>
          <w:lang w:val="en-US"/>
        </w:rPr>
        <w:t>operator called a control operator that can change the behavior of bash by looking at the program return value at the end of execution.</w:t>
      </w:r>
    </w:p>
    <w:p w14:paraId="7CD458FC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That is "&amp;&amp;" and "||".</w:t>
      </w:r>
    </w:p>
    <w:p w14:paraId="7CD458FD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"&amp;&amp;" executes the next command only when the previous command returns 0, and "||" executes the ne</w:t>
      </w:r>
      <w:r w:rsidRPr="00745027">
        <w:rPr>
          <w:lang w:val="en-US"/>
        </w:rPr>
        <w:t>xt command only when the previous command returns a non-zero.</w:t>
      </w:r>
    </w:p>
    <w:p w14:paraId="7CD458FE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If it is ";", the next command will be executed regardless of the result of the previous command, so if you combine these operators, you will be able to do a lot of work.</w:t>
      </w:r>
    </w:p>
    <w:p w14:paraId="7CD458FF" w14:textId="77777777" w:rsidR="00550F83" w:rsidRPr="00745027" w:rsidRDefault="005C7DE9">
      <w:pPr>
        <w:spacing w:before="240" w:after="240"/>
        <w:rPr>
          <w:color w:val="808080"/>
          <w:lang w:val="en-US"/>
        </w:rPr>
      </w:pPr>
      <w:r w:rsidRPr="00745027">
        <w:rPr>
          <w:color w:val="808080"/>
          <w:lang w:val="en-US"/>
        </w:rPr>
        <w:t>(The explanation is wri</w:t>
      </w:r>
      <w:r w:rsidRPr="00745027">
        <w:rPr>
          <w:color w:val="808080"/>
          <w:lang w:val="en-US"/>
        </w:rPr>
        <w:t>tten in the section called “Lists” of man bash.)</w:t>
      </w:r>
    </w:p>
    <w:p w14:paraId="7CD45900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02-03-OpenFile-AndGo.bash (code/02-03/02-03-OpenFile-AndGo.bash)</w:t>
      </w:r>
    </w:p>
    <w:p w14:paraId="7CD45901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 xml:space="preserve"> Try typing the commands written in the above file line by line on the command line.</w:t>
      </w:r>
    </w:p>
    <w:p w14:paraId="7CD45902" w14:textId="77777777" w:rsidR="00550F83" w:rsidRPr="00745027" w:rsidRDefault="005C7DE9">
      <w:pPr>
        <w:spacing w:before="240" w:after="240"/>
        <w:rPr>
          <w:color w:val="808080"/>
          <w:lang w:val="en-US"/>
        </w:rPr>
      </w:pPr>
      <w:r w:rsidRPr="00745027">
        <w:rPr>
          <w:color w:val="808080"/>
          <w:lang w:val="en-US"/>
        </w:rPr>
        <w:t>(As a premise, the execution program name is 02-02-OpenFi</w:t>
      </w:r>
      <w:r w:rsidRPr="00745027">
        <w:rPr>
          <w:color w:val="808080"/>
          <w:lang w:val="en-US"/>
        </w:rPr>
        <w:t>le-Full)</w:t>
      </w:r>
    </w:p>
    <w:p w14:paraId="7CD45903" w14:textId="260449B0" w:rsidR="00550F83" w:rsidRPr="00745027" w:rsidRDefault="005C7DE9">
      <w:pPr>
        <w:spacing w:before="240" w:after="240"/>
        <w:rPr>
          <w:color w:val="808080"/>
          <w:lang w:val="en-US"/>
        </w:rPr>
      </w:pPr>
      <w:r w:rsidRPr="00745027">
        <w:rPr>
          <w:color w:val="808080"/>
          <w:lang w:val="en-US"/>
        </w:rPr>
        <w:t>(You may think of running all the commands together. Actually</w:t>
      </w:r>
      <w:r>
        <w:rPr>
          <w:rFonts w:hint="eastAsia"/>
          <w:color w:val="808080"/>
          <w:lang w:val="en-US"/>
        </w:rPr>
        <w:t>,</w:t>
      </w:r>
      <w:r w:rsidRPr="00745027">
        <w:rPr>
          <w:color w:val="808080"/>
          <w:lang w:val="en-US"/>
        </w:rPr>
        <w:t xml:space="preserve"> you can do it by  "$ bash ./02-03-OpenFile-AndGo.bash".)</w:t>
      </w:r>
    </w:p>
    <w:p w14:paraId="7CD45904" w14:textId="77777777" w:rsidR="00550F83" w:rsidRPr="00745027" w:rsidRDefault="005C7DE9">
      <w:pPr>
        <w:spacing w:before="240" w:after="240"/>
        <w:rPr>
          <w:color w:val="808080"/>
          <w:lang w:val="en-US"/>
        </w:rPr>
      </w:pPr>
      <w:r w:rsidRPr="00745027">
        <w:rPr>
          <w:color w:val="808080"/>
          <w:lang w:val="en-US"/>
        </w:rPr>
        <w:t>(Such a file is called a "script". It's for bash, so it's called a "bash script".)</w:t>
      </w:r>
    </w:p>
    <w:p w14:paraId="7CD45905" w14:textId="40AA9D70" w:rsidR="00550F83" w:rsidRPr="00745027" w:rsidRDefault="005C7DE9">
      <w:pPr>
        <w:spacing w:before="240" w:after="240"/>
        <w:rPr>
          <w:color w:val="808080"/>
          <w:lang w:val="en-US"/>
        </w:rPr>
      </w:pPr>
      <w:r w:rsidRPr="00745027">
        <w:rPr>
          <w:color w:val="808080"/>
          <w:lang w:val="en-US"/>
        </w:rPr>
        <w:t xml:space="preserve">(In </w:t>
      </w:r>
      <w:r>
        <w:rPr>
          <w:rFonts w:hint="eastAsia"/>
          <w:color w:val="808080"/>
          <w:lang w:val="en-US"/>
        </w:rPr>
        <w:t xml:space="preserve">a </w:t>
      </w:r>
      <w:r w:rsidRPr="00745027">
        <w:rPr>
          <w:color w:val="808080"/>
          <w:lang w:val="en-US"/>
        </w:rPr>
        <w:t>bash script, # indicates the beginning of</w:t>
      </w:r>
      <w:r w:rsidRPr="00745027">
        <w:rPr>
          <w:color w:val="808080"/>
          <w:lang w:val="en-US"/>
        </w:rPr>
        <w:t xml:space="preserve"> a comment)</w:t>
      </w:r>
    </w:p>
    <w:p w14:paraId="7CD45906" w14:textId="77777777" w:rsidR="00550F83" w:rsidRPr="00745027" w:rsidRDefault="005C7DE9">
      <w:pPr>
        <w:spacing w:before="240" w:after="240"/>
        <w:rPr>
          <w:color w:val="808080"/>
          <w:lang w:val="en-US"/>
        </w:rPr>
      </w:pPr>
      <w:r w:rsidRPr="00745027">
        <w:rPr>
          <w:color w:val="808080"/>
          <w:lang w:val="en-US"/>
        </w:rPr>
        <w:t>(In C, comments are // or / * * /.)</w:t>
      </w:r>
    </w:p>
    <w:p w14:paraId="7CD45907" w14:textId="77777777" w:rsidR="00550F83" w:rsidRPr="00745027" w:rsidRDefault="005C7DE9">
      <w:pPr>
        <w:spacing w:before="240" w:after="240"/>
        <w:rPr>
          <w:b/>
          <w:u w:val="single"/>
          <w:lang w:val="en-US"/>
        </w:rPr>
      </w:pPr>
      <w:r w:rsidRPr="00745027">
        <w:rPr>
          <w:b/>
          <w:u w:val="single"/>
          <w:lang w:val="en-US"/>
        </w:rPr>
        <w:t>Exercise</w:t>
      </w:r>
    </w:p>
    <w:p w14:paraId="7CD45908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b/>
          <w:lang w:val="en-US"/>
        </w:rPr>
        <w:lastRenderedPageBreak/>
        <w:t>02-03-ex1</w:t>
      </w:r>
      <w:r w:rsidRPr="00745027">
        <w:rPr>
          <w:lang w:val="en-US"/>
        </w:rPr>
        <w:t>: Create a program that displays the number of arguments and their contents.</w:t>
      </w:r>
    </w:p>
    <w:p w14:paraId="7CD45909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- Display each argument with a line break.</w:t>
      </w:r>
    </w:p>
    <w:p w14:paraId="7CD4590A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lang w:val="en-US"/>
        </w:rPr>
        <w:t>- You do not need to handle multibyte characters.</w:t>
      </w:r>
    </w:p>
    <w:p w14:paraId="7CD4590B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b/>
          <w:lang w:val="en-US"/>
        </w:rPr>
        <w:t>02-03-ex2</w:t>
      </w:r>
      <w:r w:rsidRPr="00745027">
        <w:rPr>
          <w:lang w:val="en-US"/>
        </w:rPr>
        <w:t xml:space="preserve">: Show how </w:t>
      </w:r>
      <w:r w:rsidRPr="00745027">
        <w:rPr>
          <w:lang w:val="en-US"/>
        </w:rPr>
        <w:t>to type on the command line to give a string containing spaces as one of the command line arguments.</w:t>
      </w:r>
    </w:p>
    <w:p w14:paraId="7CD4590C" w14:textId="77777777" w:rsidR="00550F83" w:rsidRPr="00745027" w:rsidRDefault="005C7DE9">
      <w:pPr>
        <w:spacing w:before="240" w:after="240"/>
        <w:rPr>
          <w:lang w:val="en-US"/>
        </w:rPr>
      </w:pPr>
      <w:r w:rsidRPr="00745027">
        <w:rPr>
          <w:b/>
          <w:lang w:val="en-US"/>
        </w:rPr>
        <w:t>02-03-ex3</w:t>
      </w:r>
      <w:r w:rsidRPr="00745027">
        <w:rPr>
          <w:lang w:val="en-US"/>
        </w:rPr>
        <w:t>: Answer the exact type of the variable argv.</w:t>
      </w:r>
    </w:p>
    <w:p w14:paraId="7CD4590D" w14:textId="77777777" w:rsidR="00550F83" w:rsidRDefault="005C7DE9">
      <w:pPr>
        <w:spacing w:before="240" w:after="240"/>
      </w:pPr>
      <w:r w:rsidRPr="00745027">
        <w:rPr>
          <w:b/>
          <w:lang w:val="en-US"/>
        </w:rPr>
        <w:t>02-03-ex4</w:t>
      </w:r>
      <w:r w:rsidRPr="00745027">
        <w:rPr>
          <w:lang w:val="en-US"/>
        </w:rPr>
        <w:t>: Show the memory structure starting from argv with the command name "./example", the first</w:t>
      </w:r>
      <w:r w:rsidRPr="00745027">
        <w:rPr>
          <w:lang w:val="en-US"/>
        </w:rPr>
        <w:t xml:space="preserve"> argument "234.545", and the second argument "input.log". </w:t>
      </w:r>
      <w:r>
        <w:t>Show also the argc value too.</w:t>
      </w:r>
    </w:p>
    <w:p w14:paraId="7CD4590E" w14:textId="77777777" w:rsidR="00550F83" w:rsidRDefault="005C7DE9">
      <w:r>
        <w:pict w14:anchorId="7CD45914">
          <v:rect id="_x0000_i1029" style="width:0;height:1.5pt" o:hralign="center" o:hrstd="t" o:hr="t" fillcolor="#a0a0a0" stroked="f"/>
        </w:pict>
      </w:r>
    </w:p>
    <w:p w14:paraId="7CD4590F" w14:textId="77777777" w:rsidR="00550F83" w:rsidRDefault="00550F83"/>
    <w:sectPr w:rsidR="00550F83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bE0tjQzNLGwsLRU0lEKTi0uzszPAykwrAUAqmvwiSwAAAA="/>
  </w:docVars>
  <w:rsids>
    <w:rsidRoot w:val="00550F83"/>
    <w:rsid w:val="002E5A05"/>
    <w:rsid w:val="00550F83"/>
    <w:rsid w:val="00571D0D"/>
    <w:rsid w:val="005C7DE9"/>
    <w:rsid w:val="00745027"/>
    <w:rsid w:val="00D52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>
      <v:textbox inset="5.85pt,.7pt,5.85pt,.7pt"/>
    </o:shapedefaults>
    <o:shapelayout v:ext="edit">
      <o:idmap v:ext="edit" data="1"/>
    </o:shapelayout>
  </w:shapeDefaults>
  <w:decimalSymbol w:val="."/>
  <w:listSeparator w:val=","/>
  <w14:docId w14:val="7CD45891"/>
  <w15:docId w15:val="{635951DD-21A1-4825-9F3D-3FA70C003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ja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1486</Words>
  <Characters>8473</Characters>
  <Application>Microsoft Office Word</Application>
  <DocSecurity>0</DocSecurity>
  <Lines>70</Lines>
  <Paragraphs>19</Paragraphs>
  <ScaleCrop>false</ScaleCrop>
  <Company/>
  <LinksUpToDate>false</LinksUpToDate>
  <CharactersWithSpaces>9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亀田能成</cp:lastModifiedBy>
  <cp:revision>6</cp:revision>
  <dcterms:created xsi:type="dcterms:W3CDTF">2022-01-05T08:28:00Z</dcterms:created>
  <dcterms:modified xsi:type="dcterms:W3CDTF">2022-01-05T08:33:00Z</dcterms:modified>
</cp:coreProperties>
</file>